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204620" w14:textId="2DC8E469" w:rsidR="007B6F8E" w:rsidRDefault="00A35008">
      <w:r w:rsidRPr="00A35008">
        <w:drawing>
          <wp:inline distT="0" distB="0" distL="0" distR="0" wp14:anchorId="0EEF4D84" wp14:editId="1052D2EF">
            <wp:extent cx="1968601" cy="387370"/>
            <wp:effectExtent l="0" t="0" r="0" b="0"/>
            <wp:docPr id="1155547021" name="Picture 1" descr="A close-up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547021" name="Picture 1" descr="A close-up of a white background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68601" cy="3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E8937" w14:textId="19CBEEC9" w:rsidR="00A35008" w:rsidRDefault="00A35008">
      <w:r w:rsidRPr="00A35008">
        <w:drawing>
          <wp:inline distT="0" distB="0" distL="0" distR="0" wp14:anchorId="3F94572E" wp14:editId="38E16876">
            <wp:extent cx="2000353" cy="273064"/>
            <wp:effectExtent l="0" t="0" r="0" b="0"/>
            <wp:docPr id="19503208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32083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00353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045D3" w14:textId="72CC3BA6" w:rsidR="00A35008" w:rsidRDefault="00A35008">
      <w:r w:rsidRPr="00A35008">
        <w:drawing>
          <wp:inline distT="0" distB="0" distL="0" distR="0" wp14:anchorId="2019331D" wp14:editId="01CAA7FF">
            <wp:extent cx="2000353" cy="196860"/>
            <wp:effectExtent l="0" t="0" r="0" b="0"/>
            <wp:docPr id="19171642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16424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00353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C029E" w14:textId="65FCF9AC" w:rsidR="00A35008" w:rsidRDefault="00A35008">
      <w:r w:rsidRPr="00A35008">
        <w:drawing>
          <wp:inline distT="0" distB="0" distL="0" distR="0" wp14:anchorId="35032941" wp14:editId="5552806C">
            <wp:extent cx="1962251" cy="234962"/>
            <wp:effectExtent l="0" t="0" r="0" b="0"/>
            <wp:docPr id="11740783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407832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62251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9D429" w14:textId="1510339D" w:rsidR="00A35008" w:rsidRDefault="001A37B3">
      <w:r w:rsidRPr="001A37B3">
        <w:drawing>
          <wp:inline distT="0" distB="0" distL="0" distR="0" wp14:anchorId="2998CEC6" wp14:editId="6641595E">
            <wp:extent cx="2006703" cy="190510"/>
            <wp:effectExtent l="0" t="0" r="0" b="0"/>
            <wp:docPr id="6542242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422425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06703" cy="19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3CF0C" w14:textId="4B128116" w:rsidR="001A37B3" w:rsidRDefault="001D4087">
      <w:r w:rsidRPr="001D4087">
        <w:drawing>
          <wp:inline distT="0" distB="0" distL="0" distR="0" wp14:anchorId="1FEF0B4D" wp14:editId="30914870">
            <wp:extent cx="2006703" cy="209561"/>
            <wp:effectExtent l="0" t="0" r="0" b="0"/>
            <wp:docPr id="12799292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92929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06703" cy="20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D18AB" w14:textId="57C46C46" w:rsidR="001D4087" w:rsidRDefault="0049117F">
      <w:r w:rsidRPr="0049117F">
        <w:drawing>
          <wp:inline distT="0" distB="0" distL="0" distR="0" wp14:anchorId="257A93B8" wp14:editId="6A81CEF6">
            <wp:extent cx="1968601" cy="177809"/>
            <wp:effectExtent l="0" t="0" r="0" b="0"/>
            <wp:docPr id="6977304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773041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68601" cy="177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8E52B" w14:textId="44E0472D" w:rsidR="0049117F" w:rsidRDefault="0049117F">
      <w:r w:rsidRPr="0049117F">
        <w:drawing>
          <wp:inline distT="0" distB="0" distL="0" distR="0" wp14:anchorId="6B17533A" wp14:editId="78E0B5A7">
            <wp:extent cx="2000353" cy="247663"/>
            <wp:effectExtent l="0" t="0" r="0" b="0"/>
            <wp:docPr id="18261492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149284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000353" cy="247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3D04B" w14:textId="7D336E15" w:rsidR="0049117F" w:rsidRDefault="0049117F">
      <w:r w:rsidRPr="0049117F">
        <w:drawing>
          <wp:inline distT="0" distB="0" distL="0" distR="0" wp14:anchorId="391305A7" wp14:editId="29CCB268">
            <wp:extent cx="1943200" cy="215911"/>
            <wp:effectExtent l="0" t="0" r="0" b="0"/>
            <wp:docPr id="2449094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90946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43200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3DCA1" w14:textId="712030BF" w:rsidR="0049117F" w:rsidRDefault="0049117F">
      <w:r w:rsidRPr="0049117F">
        <w:drawing>
          <wp:inline distT="0" distB="0" distL="0" distR="0" wp14:anchorId="7AFAFB6E" wp14:editId="098CA878">
            <wp:extent cx="1981302" cy="196860"/>
            <wp:effectExtent l="0" t="0" r="0" b="0"/>
            <wp:docPr id="4662698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26983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81302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6EEA9" w14:textId="029C2BEB" w:rsidR="0049117F" w:rsidRDefault="0049117F">
      <w:r w:rsidRPr="0049117F">
        <w:drawing>
          <wp:inline distT="0" distB="0" distL="0" distR="0" wp14:anchorId="3C4D84FA" wp14:editId="04F343EB">
            <wp:extent cx="1987652" cy="177809"/>
            <wp:effectExtent l="0" t="0" r="0" b="0"/>
            <wp:docPr id="7969313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693134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87652" cy="177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F8FF5" w14:textId="70CC1A93" w:rsidR="0049117F" w:rsidRDefault="0049117F">
      <w:r w:rsidRPr="0049117F">
        <w:drawing>
          <wp:inline distT="0" distB="0" distL="0" distR="0" wp14:anchorId="61247269" wp14:editId="34C2C585">
            <wp:extent cx="1968601" cy="457223"/>
            <wp:effectExtent l="0" t="0" r="0" b="0"/>
            <wp:docPr id="559228517" name="Picture 1" descr="A close-up of a box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9228517" name="Picture 1" descr="A close-up of a box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68601" cy="457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E0A0D" w14:textId="337E4A01" w:rsidR="0049117F" w:rsidRDefault="00B2103F">
      <w:r w:rsidRPr="00B2103F">
        <w:drawing>
          <wp:inline distT="0" distB="0" distL="0" distR="0" wp14:anchorId="0EE9CB94" wp14:editId="3A33B49F">
            <wp:extent cx="1981302" cy="234962"/>
            <wp:effectExtent l="0" t="0" r="0" b="0"/>
            <wp:docPr id="7353876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538764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981302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84CCE" w14:textId="46B4BFE5" w:rsidR="00C727E6" w:rsidRDefault="00C727E6">
      <w:r w:rsidRPr="00C727E6">
        <w:drawing>
          <wp:inline distT="0" distB="0" distL="0" distR="0" wp14:anchorId="1F327E4C" wp14:editId="6F23F5BC">
            <wp:extent cx="2025754" cy="247663"/>
            <wp:effectExtent l="0" t="0" r="0" b="0"/>
            <wp:docPr id="18028428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842849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25754" cy="247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E7740" w14:textId="2C1E8C46" w:rsidR="00C727E6" w:rsidRDefault="00B80C5B">
      <w:r w:rsidRPr="00B80C5B">
        <w:drawing>
          <wp:inline distT="0" distB="0" distL="0" distR="0" wp14:anchorId="2AF8342B" wp14:editId="0EF62E31">
            <wp:extent cx="1949550" cy="158758"/>
            <wp:effectExtent l="0" t="0" r="0" b="0"/>
            <wp:docPr id="20933387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3338758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949550" cy="158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6E662" w14:textId="2F7AFD36" w:rsidR="00B80C5B" w:rsidRDefault="00B80C5B">
      <w:r w:rsidRPr="00B80C5B">
        <w:drawing>
          <wp:inline distT="0" distB="0" distL="0" distR="0" wp14:anchorId="1C50DB22" wp14:editId="64F36B03">
            <wp:extent cx="1981302" cy="349268"/>
            <wp:effectExtent l="0" t="0" r="0" b="0"/>
            <wp:docPr id="558610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6102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981302" cy="349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98E6E" w14:textId="0C77B5E4" w:rsidR="001724E8" w:rsidRDefault="001724E8">
      <w:r w:rsidRPr="001724E8">
        <w:drawing>
          <wp:inline distT="0" distB="0" distL="0" distR="0" wp14:anchorId="6789A4B2" wp14:editId="26803BB3">
            <wp:extent cx="2006703" cy="215911"/>
            <wp:effectExtent l="0" t="0" r="0" b="0"/>
            <wp:docPr id="15151867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5186748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006703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2D6B9" w14:textId="550DB445" w:rsidR="001724E8" w:rsidRDefault="001724E8">
      <w:r w:rsidRPr="001724E8">
        <w:drawing>
          <wp:inline distT="0" distB="0" distL="0" distR="0" wp14:anchorId="09C9A279" wp14:editId="39887DF8">
            <wp:extent cx="1987652" cy="323867"/>
            <wp:effectExtent l="0" t="0" r="0" b="0"/>
            <wp:docPr id="882540566" name="Picture 1" descr="A black and white sign with a black bor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2540566" name="Picture 1" descr="A black and white sign with a black bord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987652" cy="323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F18D4" w14:textId="0B05102C" w:rsidR="001724E8" w:rsidRDefault="001724E8">
      <w:r w:rsidRPr="001724E8">
        <w:drawing>
          <wp:inline distT="0" distB="0" distL="0" distR="0" wp14:anchorId="5C4A0C06" wp14:editId="1FBC2A2F">
            <wp:extent cx="1962251" cy="539778"/>
            <wp:effectExtent l="0" t="0" r="0" b="0"/>
            <wp:docPr id="3375076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507689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962251" cy="539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DB155" w14:textId="1B6A0D4C" w:rsidR="00DF5862" w:rsidRDefault="00DF5862">
      <w:r w:rsidRPr="00DF5862">
        <w:drawing>
          <wp:inline distT="0" distB="0" distL="0" distR="0" wp14:anchorId="4E8CEB5C" wp14:editId="728CBC59">
            <wp:extent cx="1949550" cy="368319"/>
            <wp:effectExtent l="0" t="0" r="0" b="0"/>
            <wp:docPr id="956596" name="Picture 1" descr="A close-up of a black and white box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596" name="Picture 1" descr="A close-up of a black and white box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949550" cy="368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544F8" w14:textId="16092533" w:rsidR="00DF5862" w:rsidRDefault="00DF5862">
      <w:r w:rsidRPr="00DF5862">
        <w:drawing>
          <wp:inline distT="0" distB="0" distL="0" distR="0" wp14:anchorId="77E4E2B3" wp14:editId="22D9F0AE">
            <wp:extent cx="1987652" cy="787440"/>
            <wp:effectExtent l="0" t="0" r="0" b="0"/>
            <wp:docPr id="12811137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111372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987652" cy="78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B9954" w14:textId="77777777" w:rsidR="00DF5862" w:rsidRDefault="00DF5862" w:rsidP="00DF5862">
      <w:pPr>
        <w:tabs>
          <w:tab w:val="left" w:pos="3557"/>
        </w:tabs>
        <w:rPr>
          <w:b/>
          <w:bCs/>
        </w:rPr>
      </w:pPr>
      <w:r w:rsidRPr="00A03011">
        <w:rPr>
          <w:b/>
          <w:bCs/>
          <w:noProof/>
        </w:rPr>
        <w:lastRenderedPageBreak/>
        <w:drawing>
          <wp:inline distT="0" distB="0" distL="0" distR="0" wp14:anchorId="72D4991C" wp14:editId="6102ACB3">
            <wp:extent cx="2324219" cy="3200564"/>
            <wp:effectExtent l="0" t="0" r="0" b="0"/>
            <wp:docPr id="5744737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4473705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324219" cy="3200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5F2FF" w14:textId="77777777" w:rsidR="00DF5862" w:rsidRDefault="00DF5862" w:rsidP="00DF5862">
      <w:pPr>
        <w:tabs>
          <w:tab w:val="left" w:pos="3557"/>
        </w:tabs>
        <w:rPr>
          <w:b/>
          <w:bCs/>
        </w:rPr>
      </w:pPr>
      <w:r w:rsidRPr="00FC201C">
        <w:rPr>
          <w:b/>
          <w:bCs/>
          <w:noProof/>
        </w:rPr>
        <w:drawing>
          <wp:inline distT="0" distB="0" distL="0" distR="0" wp14:anchorId="3EA82DAA" wp14:editId="54EC960B">
            <wp:extent cx="2286117" cy="3460928"/>
            <wp:effectExtent l="0" t="0" r="0" b="6350"/>
            <wp:docPr id="6236703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3670349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86117" cy="3460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8056A" w14:textId="77777777" w:rsidR="00DF5862" w:rsidRDefault="00DF5862" w:rsidP="00DF5862">
      <w:pPr>
        <w:tabs>
          <w:tab w:val="left" w:pos="3557"/>
        </w:tabs>
        <w:rPr>
          <w:b/>
          <w:bCs/>
        </w:rPr>
      </w:pPr>
      <w:r w:rsidRPr="0032364E">
        <w:rPr>
          <w:b/>
          <w:bCs/>
          <w:noProof/>
        </w:rPr>
        <w:lastRenderedPageBreak/>
        <w:drawing>
          <wp:inline distT="0" distB="0" distL="0" distR="0" wp14:anchorId="1345022F" wp14:editId="597184E9">
            <wp:extent cx="2330570" cy="3467278"/>
            <wp:effectExtent l="0" t="0" r="0" b="0"/>
            <wp:docPr id="17797952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9795267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330570" cy="3467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3460B" w14:textId="77777777" w:rsidR="00DF5862" w:rsidRDefault="00DF5862"/>
    <w:sectPr w:rsidR="00DF5862">
      <w:footerReference w:type="even" r:id="rId30"/>
      <w:footerReference w:type="default" r:id="rId31"/>
      <w:footerReference w:type="first" r:id="rId3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C9623A" w14:textId="77777777" w:rsidR="004D2CCF" w:rsidRDefault="004D2CCF" w:rsidP="00A35008">
      <w:pPr>
        <w:spacing w:after="0" w:line="240" w:lineRule="auto"/>
      </w:pPr>
      <w:r>
        <w:separator/>
      </w:r>
    </w:p>
  </w:endnote>
  <w:endnote w:type="continuationSeparator" w:id="0">
    <w:p w14:paraId="02848389" w14:textId="77777777" w:rsidR="004D2CCF" w:rsidRDefault="004D2CCF" w:rsidP="00A3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41DF25" w14:textId="06B2AF0C" w:rsidR="00A35008" w:rsidRDefault="00A3500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FF20128" wp14:editId="34881929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475515519" name="Text Box 2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8A6D9ED" w14:textId="44033E53" w:rsidR="00A35008" w:rsidRPr="00A35008" w:rsidRDefault="00A35008" w:rsidP="00A35008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A35008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FF2012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cation: Controlled" style="position:absolute;margin-left:0;margin-top:0;width:80.5pt;height:22.9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" filled="f" stroked="f">
              <v:fill o:detectmouseclick="t"/>
              <v:textbox style="mso-fit-shape-to-text:t" inset="20pt,0,0,15pt">
                <w:txbxContent>
                  <w:p w14:paraId="48A6D9ED" w14:textId="44033E53" w:rsidR="00A35008" w:rsidRPr="00A35008" w:rsidRDefault="00A35008" w:rsidP="00A35008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A35008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55AA59" w14:textId="23A0BEA2" w:rsidR="00A35008" w:rsidRDefault="00A3500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68BE1C20" wp14:editId="3A30E64F">
              <wp:simplePos x="914400" y="1006997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793458186" name="Text Box 3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EF91877" w14:textId="452C7D2C" w:rsidR="00A35008" w:rsidRPr="00A35008" w:rsidRDefault="00A35008" w:rsidP="00A35008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A35008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8BE1C2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Classification: Controlled" style="position:absolute;margin-left:0;margin-top:0;width:80.5pt;height:22.9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" filled="f" stroked="f">
              <v:fill o:detectmouseclick="t"/>
              <v:textbox style="mso-fit-shape-to-text:t" inset="20pt,0,0,15pt">
                <w:txbxContent>
                  <w:p w14:paraId="4EF91877" w14:textId="452C7D2C" w:rsidR="00A35008" w:rsidRPr="00A35008" w:rsidRDefault="00A35008" w:rsidP="00A35008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A35008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680131" w14:textId="7DA3E4E9" w:rsidR="00A35008" w:rsidRDefault="00A3500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391B004" wp14:editId="0E5C07EB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1710930417" name="Text Box 1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F3ADF94" w14:textId="40A02A00" w:rsidR="00A35008" w:rsidRPr="00A35008" w:rsidRDefault="00A35008" w:rsidP="00A35008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A35008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391B00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lassification: Controlled" style="position:absolute;margin-left:0;margin-top:0;width:80.5pt;height:22.9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6F3ADF94" w14:textId="40A02A00" w:rsidR="00A35008" w:rsidRPr="00A35008" w:rsidRDefault="00A35008" w:rsidP="00A35008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A35008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C01438" w14:textId="77777777" w:rsidR="004D2CCF" w:rsidRDefault="004D2CCF" w:rsidP="00A35008">
      <w:pPr>
        <w:spacing w:after="0" w:line="240" w:lineRule="auto"/>
      </w:pPr>
      <w:r>
        <w:separator/>
      </w:r>
    </w:p>
  </w:footnote>
  <w:footnote w:type="continuationSeparator" w:id="0">
    <w:p w14:paraId="3E7015C5" w14:textId="77777777" w:rsidR="004D2CCF" w:rsidRDefault="004D2CCF" w:rsidP="00A3500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ws7AwNTUzNTYzMjJW0lEKTi0uzszPAykwrAUAlVmsjiwAAAA="/>
  </w:docVars>
  <w:rsids>
    <w:rsidRoot w:val="002E3D8E"/>
    <w:rsid w:val="000A658C"/>
    <w:rsid w:val="001724E8"/>
    <w:rsid w:val="001A37B3"/>
    <w:rsid w:val="001D4087"/>
    <w:rsid w:val="00200864"/>
    <w:rsid w:val="002E3D8E"/>
    <w:rsid w:val="00415E7A"/>
    <w:rsid w:val="00482F8F"/>
    <w:rsid w:val="0049117F"/>
    <w:rsid w:val="004D2CCF"/>
    <w:rsid w:val="006D294B"/>
    <w:rsid w:val="007B6F8E"/>
    <w:rsid w:val="008D1D5C"/>
    <w:rsid w:val="00A35008"/>
    <w:rsid w:val="00AF3768"/>
    <w:rsid w:val="00B2103F"/>
    <w:rsid w:val="00B80C5B"/>
    <w:rsid w:val="00C727E6"/>
    <w:rsid w:val="00D405BA"/>
    <w:rsid w:val="00DB37FC"/>
    <w:rsid w:val="00DD3A83"/>
    <w:rsid w:val="00DF5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8CA149"/>
  <w15:chartTrackingRefBased/>
  <w15:docId w15:val="{570A238A-7B7F-48FA-B8D9-916C8655C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E3D8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E3D8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E3D8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E3D8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E3D8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E3D8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3D8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3D8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3D8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3D8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E3D8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E3D8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E3D8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E3D8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E3D8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3D8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3D8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3D8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E3D8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3D8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3D8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E3D8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E3D8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E3D8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E3D8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E3D8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3D8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3D8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E3D8E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unhideWhenUsed/>
    <w:rsid w:val="00A350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50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34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footer" Target="footer3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footer" Target="footer1.xml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5c71a0f-75e1-4c8f-90e2-641c9351dd98}" enabled="1" method="Standard" siteId="{3e0088dc-0629-4ae6-aa8c-813e7a296f5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0</Words>
  <Characters>0</Characters>
  <Application>Microsoft Office Word</Application>
  <DocSecurity>0</DocSecurity>
  <Lines>24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k Latheef</dc:creator>
  <cp:keywords/>
  <dc:description/>
  <cp:lastModifiedBy>Shaik Latheef</cp:lastModifiedBy>
  <cp:revision>10</cp:revision>
  <dcterms:created xsi:type="dcterms:W3CDTF">2024-07-10T07:07:00Z</dcterms:created>
  <dcterms:modified xsi:type="dcterms:W3CDTF">2024-07-10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03be96b8a7ed7df1b0ed4173001c40429ec6055c273d9373a4d340d7ce8e6b</vt:lpwstr>
  </property>
  <property fmtid="{D5CDD505-2E9C-101B-9397-08002B2CF9AE}" pid="3" name="ClassificationContentMarkingFooterShapeIds">
    <vt:lpwstr>65fab9f1,1c57ca7f,2f4b360a</vt:lpwstr>
  </property>
  <property fmtid="{D5CDD505-2E9C-101B-9397-08002B2CF9AE}" pid="4" name="ClassificationContentMarkingFooterFontProps">
    <vt:lpwstr>#ff0000,6,Calibri</vt:lpwstr>
  </property>
  <property fmtid="{D5CDD505-2E9C-101B-9397-08002B2CF9AE}" pid="5" name="ClassificationContentMarkingFooterText">
    <vt:lpwstr>Classification: Controlled</vt:lpwstr>
  </property>
</Properties>
</file>